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pa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 E Marion Ave Prospect heights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pack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5983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